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6418E1EE" w:rsidR="00CC3F92" w:rsidRDefault="003807CD" w:rsidP="00CC3F92">
            <w:r w:rsidRPr="003807CD">
              <w:t>Customer Login</w:t>
            </w:r>
          </w:p>
        </w:tc>
        <w:tc>
          <w:tcPr>
            <w:tcW w:w="2900" w:type="dxa"/>
          </w:tcPr>
          <w:p w14:paraId="4E678CE9" w14:textId="6179C263" w:rsidR="00CC3F92" w:rsidRDefault="003807CD" w:rsidP="00CC3F92">
            <w:r>
              <w:t>Functional, GUI</w:t>
            </w:r>
          </w:p>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1518729" w:rsidR="00CC3F92" w:rsidRDefault="001335BC" w:rsidP="00CC3F92">
            <w:r w:rsidRPr="001335BC">
              <w:t>Customer Registration</w:t>
            </w:r>
          </w:p>
        </w:tc>
        <w:tc>
          <w:tcPr>
            <w:tcW w:w="2900" w:type="dxa"/>
          </w:tcPr>
          <w:p w14:paraId="0C653C71" w14:textId="20D9E02C" w:rsidR="00CC3F92" w:rsidRDefault="003807CD" w:rsidP="00CC3F92">
            <w:r>
              <w:t>Functional, GUI</w:t>
            </w:r>
          </w:p>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587F25CC" w:rsidR="00CC3F92" w:rsidRDefault="003807CD" w:rsidP="00CC3F92">
            <w:r>
              <w:t>Functional, GUI</w:t>
            </w:r>
          </w:p>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0C31405F" w:rsidR="00CC3F92" w:rsidRDefault="003807CD" w:rsidP="00CC3F92">
            <w:r>
              <w:t>Functional, GUI</w:t>
            </w:r>
          </w:p>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609340FE" w:rsidR="00CC3F92" w:rsidRDefault="003807CD" w:rsidP="00CC3F92">
            <w:r>
              <w:t>Functional, GUI</w:t>
            </w:r>
          </w:p>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23787E55" w:rsidR="00CC3F92" w:rsidRDefault="003807CD" w:rsidP="00CC3F92">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E0425" w14:textId="77777777" w:rsidR="000A452F" w:rsidRDefault="000A452F" w:rsidP="000612CB">
      <w:r>
        <w:separator/>
      </w:r>
    </w:p>
    <w:p w14:paraId="2191D3F6" w14:textId="77777777" w:rsidR="000A452F" w:rsidRDefault="000A452F"/>
  </w:endnote>
  <w:endnote w:type="continuationSeparator" w:id="0">
    <w:p w14:paraId="4DF2F02B" w14:textId="77777777" w:rsidR="000A452F" w:rsidRDefault="000A452F" w:rsidP="000612CB">
      <w:r>
        <w:continuationSeparator/>
      </w:r>
    </w:p>
    <w:p w14:paraId="7BF47BC2" w14:textId="77777777" w:rsidR="000A452F" w:rsidRDefault="000A45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173AC" w14:textId="77777777" w:rsidR="000A452F" w:rsidRDefault="000A452F" w:rsidP="000612CB">
      <w:r>
        <w:separator/>
      </w:r>
    </w:p>
    <w:p w14:paraId="520F83DF" w14:textId="77777777" w:rsidR="000A452F" w:rsidRDefault="000A452F"/>
  </w:footnote>
  <w:footnote w:type="continuationSeparator" w:id="0">
    <w:p w14:paraId="77ED8C62" w14:textId="77777777" w:rsidR="000A452F" w:rsidRDefault="000A452F" w:rsidP="000612CB">
      <w:r>
        <w:continuationSeparator/>
      </w:r>
    </w:p>
    <w:p w14:paraId="6F2F7579" w14:textId="77777777" w:rsidR="000A452F" w:rsidRDefault="000A45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452F"/>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35BC"/>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07CD"/>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2256"/>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5</TotalTime>
  <Pages>30</Pages>
  <Words>5305</Words>
  <Characters>3024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85</cp:revision>
  <cp:lastPrinted>2012-05-30T05:01:00Z</cp:lastPrinted>
  <dcterms:created xsi:type="dcterms:W3CDTF">2019-01-07T09:22:00Z</dcterms:created>
  <dcterms:modified xsi:type="dcterms:W3CDTF">2023-09-13T13:4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